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1479CC" w:rsidRDefault="00693047" w:rsidP="0069304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479CC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4</w:t>
      </w: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870946">
        <w:rPr>
          <w:rStyle w:val="jlqj4b"/>
          <w:sz w:val="28"/>
          <w:szCs w:val="28"/>
          <w:lang w:val="en"/>
        </w:rPr>
        <w:t xml:space="preserve">Exercise 1 Write a method that returns the largest of two numbers. The method input parameters are two integers. Test the method. </w:t>
      </w: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870946">
        <w:rPr>
          <w:rStyle w:val="jlqj4b"/>
          <w:sz w:val="28"/>
          <w:szCs w:val="28"/>
          <w:lang w:val="en"/>
        </w:rPr>
        <w:t xml:space="preserve">Exercise 2 Write a method that swaps the values ​​of two passed parameters. Pass parameters by reference. Test the method. </w:t>
      </w: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870946">
        <w:rPr>
          <w:rStyle w:val="jlqj4b"/>
          <w:sz w:val="28"/>
          <w:szCs w:val="28"/>
          <w:lang w:val="en"/>
        </w:rPr>
        <w:t xml:space="preserve">Exercise 3 Write a method for calculating the factorial of a number, transfer the result of calculations in the output parameter. If the method was successful, then return true; if an overflow occurs during the calculation, return false. Use the checked block to track value overflows. </w:t>
      </w: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  <w:r w:rsidRPr="00870946">
        <w:rPr>
          <w:rStyle w:val="jlqj4b"/>
          <w:sz w:val="28"/>
          <w:szCs w:val="28"/>
          <w:lang w:val="en"/>
        </w:rPr>
        <w:t xml:space="preserve">Exercise 4 Write a recursive method for calculating the factorial of a number. </w:t>
      </w:r>
    </w:p>
    <w:p w:rsidR="00870946" w:rsidRDefault="00870946" w:rsidP="00870946">
      <w:pPr>
        <w:pStyle w:val="Default"/>
        <w:jc w:val="both"/>
        <w:rPr>
          <w:rStyle w:val="jlqj4b"/>
          <w:sz w:val="28"/>
          <w:szCs w:val="28"/>
          <w:lang w:val="en"/>
        </w:rPr>
      </w:pPr>
    </w:p>
    <w:p w:rsidR="00693047" w:rsidRPr="00870946" w:rsidRDefault="00870946" w:rsidP="00870946">
      <w:pPr>
        <w:pStyle w:val="Default"/>
        <w:jc w:val="both"/>
        <w:rPr>
          <w:sz w:val="28"/>
          <w:szCs w:val="28"/>
          <w:lang w:val="en"/>
        </w:rPr>
      </w:pPr>
      <w:r w:rsidRPr="00870946">
        <w:rPr>
          <w:rStyle w:val="jlqj4b"/>
          <w:sz w:val="28"/>
          <w:szCs w:val="28"/>
          <w:lang w:val="en"/>
        </w:rPr>
        <w:t>Exercise 5 Write a method that calculates the GCD of two natural numbers (Euclid's algorithm).</w:t>
      </w:r>
      <w:bookmarkStart w:id="0" w:name="_GoBack"/>
      <w:bookmarkEnd w:id="0"/>
    </w:p>
    <w:sectPr w:rsidR="00693047" w:rsidRPr="0087094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W2MDK0MDUyMLNU0lEKTi0uzszPAykwrAUAefjQrywAAAA="/>
  </w:docVars>
  <w:rsids>
    <w:rsidRoot w:val="00693047"/>
    <w:rsid w:val="001479CC"/>
    <w:rsid w:val="005703E4"/>
    <w:rsid w:val="005B73A2"/>
    <w:rsid w:val="00693047"/>
    <w:rsid w:val="00870946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AD5EA9"/>
  <w15:chartTrackingRefBased/>
  <w15:docId w15:val="{6968DAA7-53FC-4C84-9288-BBB4E2939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1479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KZ"/>
    </w:rPr>
  </w:style>
  <w:style w:type="character" w:customStyle="1" w:styleId="jlqj4b">
    <w:name w:val="jlqj4b"/>
    <w:basedOn w:val="a0"/>
    <w:rsid w:val="00870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2-08T11:09:00Z</dcterms:created>
  <dcterms:modified xsi:type="dcterms:W3CDTF">2021-12-08T11:45:00Z</dcterms:modified>
</cp:coreProperties>
</file>